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470/nothing-to-hide-nor-fear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23:08:33Z</dcterms:created>
  <dcterms:modified xsi:type="dcterms:W3CDTF">2025-10-03T23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